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Stat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nited States received a score of 93.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nited States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States received a score of</w:t>
      </w:r>
      <w:r>
        <w:t xml:space="preserve"> </w:t>
      </w:r>
      <w:r>
        <w:rPr>
          <w:b/>
          <w:bCs/>
        </w:rPr>
        <w:t xml:space="preserve">93.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nited States received a score of 88.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nited States received a score of 85.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nited States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nited States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nited State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nited States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nited Stat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nited States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nited States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nited States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nited State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nited States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nited Stat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nited State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nited States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2,2007,2012,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 1964, 1965, 1966, 1967, 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58:21Z</dcterms:created>
  <dcterms:modified xsi:type="dcterms:W3CDTF">2024-11-12T02: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nited States Country Report</vt:lpwstr>
  </property>
  <property fmtid="{D5CDD505-2E9C-101B-9397-08002B2CF9AE}" pid="10" name="toc-title">
    <vt:lpwstr>Table of contents</vt:lpwstr>
  </property>
</Properties>
</file>